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754554" w14:textId="77777777" w:rsidR="00010B93" w:rsidRPr="00A9025F" w:rsidRDefault="00010B93" w:rsidP="00010B93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</w:rPr>
      </w:pPr>
      <w:r w:rsidRPr="00A9025F">
        <w:rPr>
          <w:rFonts w:ascii="Arial" w:hAnsi="Arial" w:cs="Arial"/>
          <w:b/>
          <w:sz w:val="32"/>
          <w:szCs w:val="32"/>
        </w:rPr>
        <w:t>Vanier College</w:t>
      </w:r>
    </w:p>
    <w:p w14:paraId="07F172D3" w14:textId="77777777" w:rsidR="00010B93" w:rsidRPr="00A9025F" w:rsidRDefault="00010B93" w:rsidP="00010B93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9025F">
        <w:rPr>
          <w:rFonts w:ascii="Arial" w:hAnsi="Arial" w:cs="Arial"/>
          <w:b/>
          <w:sz w:val="24"/>
          <w:szCs w:val="24"/>
        </w:rPr>
        <w:t>Computer Science Department</w:t>
      </w:r>
    </w:p>
    <w:p w14:paraId="54CEAAD2" w14:textId="77777777" w:rsidR="00010B93" w:rsidRDefault="00010B93" w:rsidP="00010B93"/>
    <w:p w14:paraId="177C0D8A" w14:textId="77777777" w:rsidR="00010B93" w:rsidRPr="00A9025F" w:rsidRDefault="00010B93" w:rsidP="00010B93"/>
    <w:p w14:paraId="0D20130B" w14:textId="77777777" w:rsidR="00010B93" w:rsidRPr="00A9025F" w:rsidRDefault="00010B93" w:rsidP="00010B93"/>
    <w:p w14:paraId="22875168" w14:textId="77777777" w:rsidR="00010B93" w:rsidRPr="00A9025F" w:rsidRDefault="00010B93" w:rsidP="00010B93">
      <w:pPr>
        <w:spacing w:after="120"/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32"/>
          <w:szCs w:val="32"/>
        </w:rPr>
        <w:t>420-320-VA Database I</w:t>
      </w:r>
    </w:p>
    <w:p w14:paraId="3C4AD667" w14:textId="77777777" w:rsidR="00010B93" w:rsidRPr="00A9025F" w:rsidRDefault="00010B93" w:rsidP="00010B93">
      <w:pPr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28"/>
          <w:szCs w:val="28"/>
        </w:rPr>
        <w:t>Fall 2018</w:t>
      </w:r>
    </w:p>
    <w:p w14:paraId="1E0FFC2C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  <w:bookmarkStart w:id="0" w:name="_GoBack"/>
      <w:bookmarkEnd w:id="0"/>
    </w:p>
    <w:p w14:paraId="6649D3C9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394EC1E0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1D7091E2" w14:textId="77777777" w:rsidR="00010B93" w:rsidRPr="00A9025F" w:rsidRDefault="00010B93" w:rsidP="00010B9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Lab/Assignment Number and Title: </w:t>
      </w:r>
    </w:p>
    <w:p w14:paraId="029946F9" w14:textId="70FB7910" w:rsidR="00010B93" w:rsidRPr="00A9025F" w:rsidRDefault="00010B93" w:rsidP="00010B9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Lab 1</w:t>
      </w:r>
      <w:r w:rsidR="00E53DCE">
        <w:rPr>
          <w:rFonts w:ascii="Arial" w:hAnsi="Arial" w:cs="Arial"/>
          <w:sz w:val="28"/>
          <w:szCs w:val="28"/>
          <w:u w:val="single"/>
        </w:rPr>
        <w:t>2</w:t>
      </w:r>
      <w:r w:rsidR="0052769C">
        <w:rPr>
          <w:rFonts w:ascii="Arial" w:hAnsi="Arial" w:cs="Arial"/>
          <w:sz w:val="28"/>
          <w:szCs w:val="28"/>
          <w:u w:val="single"/>
        </w:rPr>
        <w:t>:</w:t>
      </w:r>
      <w:r>
        <w:rPr>
          <w:rFonts w:ascii="Arial" w:hAnsi="Arial" w:cs="Arial"/>
          <w:sz w:val="28"/>
          <w:szCs w:val="28"/>
          <w:u w:val="single"/>
        </w:rPr>
        <w:t xml:space="preserve"> </w:t>
      </w:r>
      <w:r w:rsidR="00E53DCE">
        <w:rPr>
          <w:rFonts w:ascii="Arial" w:hAnsi="Arial" w:cs="Arial"/>
          <w:sz w:val="28"/>
          <w:szCs w:val="28"/>
          <w:u w:val="single"/>
        </w:rPr>
        <w:t xml:space="preserve">Correlated </w:t>
      </w:r>
      <w:r w:rsidR="003065F9">
        <w:rPr>
          <w:rFonts w:ascii="Arial" w:hAnsi="Arial" w:cs="Arial"/>
          <w:sz w:val="28"/>
          <w:szCs w:val="28"/>
          <w:u w:val="single"/>
        </w:rPr>
        <w:t>Sub-</w:t>
      </w:r>
      <w:r w:rsidR="00E53DCE">
        <w:rPr>
          <w:rFonts w:ascii="Arial" w:hAnsi="Arial" w:cs="Arial"/>
          <w:sz w:val="28"/>
          <w:szCs w:val="28"/>
          <w:u w:val="single"/>
        </w:rPr>
        <w:t>Queries</w:t>
      </w:r>
    </w:p>
    <w:p w14:paraId="4D4476F4" w14:textId="77777777" w:rsidR="00010B93" w:rsidRPr="00A9025F" w:rsidRDefault="00010B93" w:rsidP="00010B9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</w:p>
    <w:p w14:paraId="569446D5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116E4235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4DEEA326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56F5D5F9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301EA440" w14:textId="77777777" w:rsidR="00010B93" w:rsidRPr="00A9025F" w:rsidRDefault="00010B93" w:rsidP="00010B9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>Submitted by:</w:t>
      </w:r>
    </w:p>
    <w:p w14:paraId="228FE938" w14:textId="77777777" w:rsidR="00010B93" w:rsidRPr="00A9025F" w:rsidRDefault="00010B93" w:rsidP="00010B9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</w:p>
    <w:p w14:paraId="7E347C3F" w14:textId="76155016" w:rsidR="00690B08" w:rsidRDefault="00010B93" w:rsidP="0052769C">
      <w:pPr>
        <w:jc w:val="center"/>
        <w:rPr>
          <w:rFonts w:ascii="Arial" w:hAnsi="Arial" w:cs="Arial"/>
          <w:sz w:val="28"/>
          <w:szCs w:val="28"/>
          <w:u w:val="single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Student Name: </w:t>
      </w:r>
      <w:r w:rsidRPr="00A9025F">
        <w:rPr>
          <w:rFonts w:ascii="Arial" w:hAnsi="Arial" w:cs="Arial"/>
          <w:sz w:val="28"/>
          <w:szCs w:val="28"/>
          <w:u w:val="single"/>
        </w:rPr>
        <w:t xml:space="preserve">Marissa </w:t>
      </w:r>
      <w:proofErr w:type="spellStart"/>
      <w:r w:rsidRPr="00A9025F">
        <w:rPr>
          <w:rFonts w:ascii="Arial" w:hAnsi="Arial" w:cs="Arial"/>
          <w:sz w:val="28"/>
          <w:szCs w:val="28"/>
          <w:u w:val="single"/>
        </w:rPr>
        <w:t>Gonçalv</w:t>
      </w:r>
      <w:r w:rsidR="0052769C">
        <w:rPr>
          <w:rFonts w:ascii="Arial" w:hAnsi="Arial" w:cs="Arial"/>
          <w:sz w:val="28"/>
          <w:szCs w:val="28"/>
          <w:u w:val="single"/>
        </w:rPr>
        <w:t>es</w:t>
      </w:r>
      <w:proofErr w:type="spellEnd"/>
    </w:p>
    <w:p w14:paraId="2AAE5A19" w14:textId="77777777" w:rsidR="0052769C" w:rsidRPr="0052769C" w:rsidRDefault="0052769C" w:rsidP="0052769C">
      <w:pPr>
        <w:jc w:val="center"/>
        <w:rPr>
          <w:rFonts w:ascii="Arial" w:hAnsi="Arial" w:cs="Arial"/>
          <w:sz w:val="28"/>
          <w:szCs w:val="28"/>
          <w:u w:val="single"/>
        </w:rPr>
      </w:pPr>
    </w:p>
    <w:p w14:paraId="68875277" w14:textId="424AA47E" w:rsidR="00334F7D" w:rsidRDefault="00334F7D" w:rsidP="00E53DCE">
      <w:pPr>
        <w:jc w:val="both"/>
      </w:pPr>
    </w:p>
    <w:p w14:paraId="449540A0" w14:textId="31719514" w:rsidR="00E53DCE" w:rsidRDefault="00E53DCE" w:rsidP="00E53DCE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</w:p>
    <w:p w14:paraId="0F3A754E" w14:textId="594A1099" w:rsidR="00E53DCE" w:rsidRDefault="00E53DCE" w:rsidP="00E53DCE">
      <w:pPr>
        <w:pStyle w:val="ListParagraph"/>
        <w:jc w:val="both"/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30788A0E" wp14:editId="1B55008C">
            <wp:extent cx="5600700" cy="3352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BB5EC" w14:textId="77777777" w:rsidR="00E53DCE" w:rsidRDefault="00E53DCE" w:rsidP="00E53DCE">
      <w:pPr>
        <w:pStyle w:val="ListParagraph"/>
        <w:jc w:val="both"/>
        <w:rPr>
          <w:b/>
          <w:u w:val="single"/>
        </w:rPr>
      </w:pPr>
    </w:p>
    <w:p w14:paraId="1FED49DD" w14:textId="551A633C" w:rsidR="00E53DCE" w:rsidRDefault="00E53DCE" w:rsidP="00E53DCE">
      <w:pPr>
        <w:pStyle w:val="ListParagraph"/>
        <w:jc w:val="both"/>
        <w:rPr>
          <w:b/>
          <w:u w:val="single"/>
        </w:rPr>
      </w:pPr>
    </w:p>
    <w:p w14:paraId="0B26D2EA" w14:textId="77777777" w:rsidR="00E53DCE" w:rsidRDefault="00E53DCE" w:rsidP="00E53DCE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</w:p>
    <w:p w14:paraId="705DC7E4" w14:textId="687D5717" w:rsidR="00E53DCE" w:rsidRDefault="00E53DCE" w:rsidP="00E53DCE">
      <w:pPr>
        <w:pStyle w:val="ListParagraph"/>
        <w:jc w:val="both"/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6BFC7A23" wp14:editId="4FE6835B">
            <wp:extent cx="5048250" cy="213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2F356" w14:textId="59BDE5E2" w:rsidR="000D476D" w:rsidRDefault="000D476D" w:rsidP="00E53DCE">
      <w:pPr>
        <w:pStyle w:val="ListParagraph"/>
        <w:jc w:val="both"/>
        <w:rPr>
          <w:b/>
          <w:u w:val="single"/>
        </w:rPr>
      </w:pPr>
    </w:p>
    <w:p w14:paraId="6528FF6B" w14:textId="70DB906C" w:rsidR="000D476D" w:rsidRDefault="000D476D" w:rsidP="00E53DCE">
      <w:pPr>
        <w:pStyle w:val="ListParagraph"/>
        <w:jc w:val="both"/>
        <w:rPr>
          <w:b/>
          <w:u w:val="single"/>
        </w:rPr>
      </w:pPr>
    </w:p>
    <w:p w14:paraId="3240764C" w14:textId="25C7B257" w:rsidR="000D476D" w:rsidRDefault="000D476D" w:rsidP="00E53DCE">
      <w:pPr>
        <w:pStyle w:val="ListParagraph"/>
        <w:jc w:val="both"/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02B4822A" wp14:editId="61F24180">
            <wp:extent cx="1857375" cy="819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16EDF" w14:textId="6B073BFF" w:rsidR="000D476D" w:rsidRDefault="000D476D" w:rsidP="00E53DCE">
      <w:pPr>
        <w:pStyle w:val="ListParagraph"/>
        <w:jc w:val="both"/>
        <w:rPr>
          <w:b/>
          <w:u w:val="single"/>
        </w:rPr>
      </w:pPr>
    </w:p>
    <w:p w14:paraId="32E94CF6" w14:textId="4626FA7B" w:rsidR="000D476D" w:rsidRDefault="000D476D" w:rsidP="00E53DCE">
      <w:pPr>
        <w:pStyle w:val="ListParagraph"/>
        <w:jc w:val="both"/>
        <w:rPr>
          <w:b/>
          <w:u w:val="single"/>
        </w:rPr>
      </w:pPr>
    </w:p>
    <w:p w14:paraId="1947261E" w14:textId="77777777" w:rsidR="00E53DCE" w:rsidRDefault="00E53DCE" w:rsidP="00E53DCE">
      <w:pPr>
        <w:pStyle w:val="ListParagraph"/>
        <w:jc w:val="both"/>
        <w:rPr>
          <w:b/>
          <w:u w:val="single"/>
        </w:rPr>
      </w:pPr>
    </w:p>
    <w:p w14:paraId="17150CAD" w14:textId="7AEF07AE" w:rsidR="00E53DCE" w:rsidRDefault="00E53DCE" w:rsidP="00E53DCE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</w:p>
    <w:p w14:paraId="33564F7D" w14:textId="3F06A741" w:rsidR="000D476D" w:rsidRDefault="000D476D" w:rsidP="000D476D">
      <w:pPr>
        <w:pStyle w:val="ListParagraph"/>
        <w:jc w:val="both"/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47238158" wp14:editId="10E3C6AE">
            <wp:extent cx="5943600" cy="7340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4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B4AFE" w14:textId="0EA22378" w:rsidR="000D476D" w:rsidRDefault="000D476D" w:rsidP="000D476D">
      <w:pPr>
        <w:pStyle w:val="ListParagraph"/>
        <w:jc w:val="both"/>
        <w:rPr>
          <w:b/>
          <w:u w:val="single"/>
        </w:rPr>
      </w:pPr>
    </w:p>
    <w:p w14:paraId="7D3775BA" w14:textId="53AC572E" w:rsidR="000D476D" w:rsidRDefault="000D476D" w:rsidP="000D476D">
      <w:pPr>
        <w:pStyle w:val="ListParagraph"/>
        <w:jc w:val="both"/>
        <w:rPr>
          <w:b/>
          <w:u w:val="single"/>
        </w:rPr>
      </w:pPr>
    </w:p>
    <w:p w14:paraId="15996E3C" w14:textId="3A26A434" w:rsidR="000D476D" w:rsidRDefault="000D476D" w:rsidP="000D476D">
      <w:pPr>
        <w:pStyle w:val="ListParagraph"/>
        <w:jc w:val="both"/>
        <w:rPr>
          <w:b/>
          <w:u w:val="single"/>
        </w:rPr>
      </w:pPr>
    </w:p>
    <w:p w14:paraId="77761F67" w14:textId="3BF68384" w:rsidR="000D476D" w:rsidRDefault="000D476D" w:rsidP="000D476D">
      <w:pPr>
        <w:jc w:val="both"/>
        <w:rPr>
          <w:b/>
          <w:u w:val="single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2E368C77" wp14:editId="321A9CCC">
            <wp:extent cx="5943600" cy="60001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00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02861" w14:textId="77D52C91" w:rsidR="000D476D" w:rsidRDefault="000D476D" w:rsidP="000D476D">
      <w:pPr>
        <w:jc w:val="both"/>
        <w:rPr>
          <w:b/>
          <w:u w:val="single"/>
        </w:rPr>
      </w:pPr>
      <w:r>
        <w:rPr>
          <w:noProof/>
          <w:lang w:val="en-US" w:eastAsia="en-US"/>
        </w:rPr>
        <w:lastRenderedPageBreak/>
        <w:drawing>
          <wp:inline distT="0" distB="0" distL="0" distR="0" wp14:anchorId="0F5FEE7D" wp14:editId="2EB1D8C1">
            <wp:extent cx="5943600" cy="577342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7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BA951" w14:textId="66358FB1" w:rsidR="000D476D" w:rsidRDefault="000D476D" w:rsidP="000D476D">
      <w:pPr>
        <w:jc w:val="both"/>
        <w:rPr>
          <w:b/>
          <w:u w:val="single"/>
        </w:rPr>
      </w:pPr>
    </w:p>
    <w:p w14:paraId="2FD6564A" w14:textId="4CB91851" w:rsidR="000D476D" w:rsidRDefault="000D476D" w:rsidP="000D476D">
      <w:pPr>
        <w:jc w:val="both"/>
        <w:rPr>
          <w:b/>
          <w:u w:val="single"/>
        </w:rPr>
      </w:pPr>
    </w:p>
    <w:p w14:paraId="73E6C78B" w14:textId="778223D1" w:rsidR="000D476D" w:rsidRDefault="000D476D" w:rsidP="000D476D">
      <w:pPr>
        <w:jc w:val="both"/>
        <w:rPr>
          <w:b/>
          <w:u w:val="single"/>
        </w:rPr>
      </w:pPr>
    </w:p>
    <w:p w14:paraId="56A500BC" w14:textId="131A1739" w:rsidR="000D476D" w:rsidRDefault="000D476D" w:rsidP="000D476D">
      <w:pPr>
        <w:jc w:val="both"/>
        <w:rPr>
          <w:b/>
          <w:u w:val="single"/>
        </w:rPr>
      </w:pPr>
    </w:p>
    <w:p w14:paraId="6AF9A0E6" w14:textId="059E846E" w:rsidR="000D476D" w:rsidRDefault="000D476D" w:rsidP="000D476D">
      <w:pPr>
        <w:jc w:val="both"/>
        <w:rPr>
          <w:b/>
          <w:u w:val="single"/>
        </w:rPr>
      </w:pPr>
    </w:p>
    <w:p w14:paraId="000E551E" w14:textId="44B60827" w:rsidR="000D476D" w:rsidRDefault="000D476D" w:rsidP="000D476D">
      <w:pPr>
        <w:jc w:val="both"/>
        <w:rPr>
          <w:b/>
          <w:u w:val="single"/>
        </w:rPr>
      </w:pPr>
    </w:p>
    <w:p w14:paraId="16639A03" w14:textId="77777777" w:rsidR="000D476D" w:rsidRDefault="000D476D" w:rsidP="000D476D">
      <w:pPr>
        <w:jc w:val="both"/>
        <w:rPr>
          <w:b/>
          <w:u w:val="single"/>
        </w:rPr>
      </w:pPr>
    </w:p>
    <w:p w14:paraId="4433DFFA" w14:textId="534A5898" w:rsidR="000D476D" w:rsidRDefault="000D476D" w:rsidP="000D476D">
      <w:pPr>
        <w:pStyle w:val="ListParagraph"/>
        <w:numPr>
          <w:ilvl w:val="0"/>
          <w:numId w:val="11"/>
        </w:numPr>
        <w:jc w:val="both"/>
        <w:rPr>
          <w:b/>
          <w:u w:val="single"/>
        </w:rPr>
      </w:pPr>
    </w:p>
    <w:p w14:paraId="483219BF" w14:textId="09CC0B2D" w:rsidR="000D476D" w:rsidRPr="000D476D" w:rsidRDefault="000D476D" w:rsidP="000D476D">
      <w:pPr>
        <w:pStyle w:val="ListParagraph"/>
        <w:jc w:val="both"/>
        <w:rPr>
          <w:b/>
          <w:u w:val="single"/>
        </w:rPr>
      </w:pPr>
      <w:r>
        <w:rPr>
          <w:noProof/>
          <w:lang w:val="en-US" w:eastAsia="en-US"/>
        </w:rPr>
        <w:drawing>
          <wp:inline distT="0" distB="0" distL="0" distR="0" wp14:anchorId="73D565F5" wp14:editId="0B06BD59">
            <wp:extent cx="5943600" cy="51898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8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0B0B5" w14:textId="77777777" w:rsidR="000D476D" w:rsidRPr="000D476D" w:rsidRDefault="000D476D" w:rsidP="000D476D">
      <w:pPr>
        <w:jc w:val="both"/>
        <w:rPr>
          <w:b/>
          <w:u w:val="single"/>
        </w:rPr>
      </w:pPr>
    </w:p>
    <w:sectPr w:rsidR="000D476D" w:rsidRPr="000D47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F30127"/>
    <w:multiLevelType w:val="hybridMultilevel"/>
    <w:tmpl w:val="A4D64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6CB"/>
    <w:multiLevelType w:val="hybridMultilevel"/>
    <w:tmpl w:val="4D7298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A22E4A"/>
    <w:multiLevelType w:val="hybridMultilevel"/>
    <w:tmpl w:val="FFCAA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32229"/>
    <w:multiLevelType w:val="hybridMultilevel"/>
    <w:tmpl w:val="5DAE3024"/>
    <w:lvl w:ilvl="0" w:tplc="2E7EDE9E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EC63969"/>
    <w:multiLevelType w:val="hybridMultilevel"/>
    <w:tmpl w:val="3E3CE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DC3AF6"/>
    <w:multiLevelType w:val="hybridMultilevel"/>
    <w:tmpl w:val="2A485E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A3210D"/>
    <w:multiLevelType w:val="hybridMultilevel"/>
    <w:tmpl w:val="4CEEB61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5246A35"/>
    <w:multiLevelType w:val="hybridMultilevel"/>
    <w:tmpl w:val="A2CAB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0762C"/>
    <w:multiLevelType w:val="hybridMultilevel"/>
    <w:tmpl w:val="403455EA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A4B04BD"/>
    <w:multiLevelType w:val="hybridMultilevel"/>
    <w:tmpl w:val="7550D86E"/>
    <w:lvl w:ilvl="0" w:tplc="8B7475A6">
      <w:start w:val="1"/>
      <w:numFmt w:val="decimal"/>
      <w:lvlText w:val="%1."/>
      <w:lvlJc w:val="left"/>
      <w:pPr>
        <w:ind w:left="720" w:hanging="360"/>
      </w:pPr>
      <w:rPr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F3C37"/>
    <w:multiLevelType w:val="hybridMultilevel"/>
    <w:tmpl w:val="9F1EB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7"/>
  </w:num>
  <w:num w:numId="3">
    <w:abstractNumId w:val="2"/>
  </w:num>
  <w:num w:numId="4">
    <w:abstractNumId w:val="0"/>
  </w:num>
  <w:num w:numId="5">
    <w:abstractNumId w:val="1"/>
  </w:num>
  <w:num w:numId="6">
    <w:abstractNumId w:val="4"/>
  </w:num>
  <w:num w:numId="7">
    <w:abstractNumId w:val="9"/>
  </w:num>
  <w:num w:numId="8">
    <w:abstractNumId w:val="6"/>
  </w:num>
  <w:num w:numId="9">
    <w:abstractNumId w:val="8"/>
  </w:num>
  <w:num w:numId="10">
    <w:abstractNumId w:val="3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DI2tzQ2NzIwMjFT0lEKTi0uzszPAykwqgUAygxQICwAAAA="/>
  </w:docVars>
  <w:rsids>
    <w:rsidRoot w:val="009F54B5"/>
    <w:rsid w:val="00010B93"/>
    <w:rsid w:val="000D476D"/>
    <w:rsid w:val="001104AF"/>
    <w:rsid w:val="002229E7"/>
    <w:rsid w:val="002B66E2"/>
    <w:rsid w:val="003065F9"/>
    <w:rsid w:val="00334F7D"/>
    <w:rsid w:val="00352B92"/>
    <w:rsid w:val="003C4E70"/>
    <w:rsid w:val="004B6677"/>
    <w:rsid w:val="004D7FBC"/>
    <w:rsid w:val="004F0EF3"/>
    <w:rsid w:val="0052769C"/>
    <w:rsid w:val="005432A9"/>
    <w:rsid w:val="00584074"/>
    <w:rsid w:val="005E2152"/>
    <w:rsid w:val="005E23C1"/>
    <w:rsid w:val="0061467D"/>
    <w:rsid w:val="00616DEE"/>
    <w:rsid w:val="00626D14"/>
    <w:rsid w:val="00690B08"/>
    <w:rsid w:val="0071262D"/>
    <w:rsid w:val="007926B5"/>
    <w:rsid w:val="0079677C"/>
    <w:rsid w:val="00835D37"/>
    <w:rsid w:val="00866DFB"/>
    <w:rsid w:val="0088725B"/>
    <w:rsid w:val="00935D84"/>
    <w:rsid w:val="009F54B5"/>
    <w:rsid w:val="00AA1B0D"/>
    <w:rsid w:val="00E43CA8"/>
    <w:rsid w:val="00E464B6"/>
    <w:rsid w:val="00E53DCE"/>
    <w:rsid w:val="00E7179E"/>
    <w:rsid w:val="00E80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6E7F0"/>
  <w15:chartTrackingRefBased/>
  <w15:docId w15:val="{CA48B2F8-A698-4685-8D8E-879AF29BB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B93"/>
    <w:pPr>
      <w:spacing w:after="200" w:line="276" w:lineRule="auto"/>
    </w:pPr>
    <w:rPr>
      <w:rFonts w:eastAsiaTheme="minorEastAsia" w:cs="Times New Roman"/>
      <w:lang w:val="en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6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EP Vanier College</Company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user</dc:creator>
  <cp:keywords/>
  <dc:description/>
  <cp:lastModifiedBy>cstuser</cp:lastModifiedBy>
  <cp:revision>55</cp:revision>
  <dcterms:created xsi:type="dcterms:W3CDTF">2018-11-15T20:03:00Z</dcterms:created>
  <dcterms:modified xsi:type="dcterms:W3CDTF">2018-11-29T18:39:00Z</dcterms:modified>
</cp:coreProperties>
</file>